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2716F" w14:textId="77777777" w:rsidR="00D0191E" w:rsidRDefault="00D0191E" w:rsidP="00D0191E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munication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 </w:t>
      </w:r>
    </w:p>
    <w:p w14:paraId="39D678E8" w14:textId="77777777" w:rsidR="00D0191E" w:rsidRPr="00963156" w:rsidRDefault="00D0191E" w:rsidP="00D019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963156">
        <w:rPr>
          <w:rFonts w:ascii="Times New Roman" w:hAnsi="Times New Roman" w:cs="Times New Roman"/>
          <w:i/>
          <w:iCs/>
          <w:sz w:val="36"/>
          <w:szCs w:val="36"/>
        </w:rPr>
        <w:t>Human Focus - CSU</w:t>
      </w:r>
    </w:p>
    <w:p w14:paraId="708DADB5" w14:textId="77777777" w:rsidR="00D0191E" w:rsidRDefault="00D0191E" w:rsidP="00D0191E">
      <w:pPr>
        <w:spacing w:after="0" w:line="216" w:lineRule="auto"/>
        <w:rPr>
          <w:rFonts w:cstheme="minorHAnsi"/>
        </w:rPr>
      </w:pPr>
      <w:r w:rsidRPr="005B16BA">
        <w:rPr>
          <w:rFonts w:cstheme="minorHAnsi"/>
        </w:rPr>
        <w:t>Imagine understanding media communications, branding, persuasion, and public relations as they work in today's digital world and how they can bring you success</w:t>
      </w:r>
      <w:proofErr w:type="gramStart"/>
      <w:r w:rsidRPr="005B16BA">
        <w:rPr>
          <w:rFonts w:cstheme="minorHAnsi"/>
        </w:rPr>
        <w:t xml:space="preserve">? </w:t>
      </w:r>
      <w:proofErr w:type="gramEnd"/>
      <w:r w:rsidRPr="005B16BA">
        <w:rPr>
          <w:rFonts w:cstheme="minorHAnsi"/>
        </w:rPr>
        <w:t>MSJC offers courses in communication that are highly sought after both in relationships and in the business world</w:t>
      </w:r>
      <w:proofErr w:type="gramStart"/>
      <w:r>
        <w:rPr>
          <w:rFonts w:cstheme="minorHAnsi"/>
        </w:rPr>
        <w:t xml:space="preserve">. </w:t>
      </w:r>
      <w:bookmarkStart w:id="0" w:name="_Hlk46498258"/>
      <w:proofErr w:type="gramEnd"/>
      <w:r w:rsidRPr="009D0C18">
        <w:rPr>
          <w:rFonts w:cstheme="minorHAnsi"/>
        </w:rPr>
        <w:t>Employers are looking for people with the ability to express themselves clearly, to speak persuasively, to think on their feet, and to work well with others.</w:t>
      </w:r>
      <w:bookmarkEnd w:id="0"/>
    </w:p>
    <w:p w14:paraId="179AEE66" w14:textId="1F0BAA3A" w:rsidR="0067051E" w:rsidRPr="00AC4A21" w:rsidRDefault="0067051E" w:rsidP="00D0191E">
      <w:pPr>
        <w:spacing w:before="24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0191E">
      <w:pPr>
        <w:spacing w:before="24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8F5F9B">
      <w:pPr>
        <w:pStyle w:val="Heading10"/>
      </w:pPr>
      <w:r w:rsidRPr="00DB0AA6">
        <w:t xml:space="preserve">Transfer Majors/Award </w:t>
      </w:r>
      <w:r>
        <w:t>Focus</w:t>
      </w:r>
    </w:p>
    <w:p w14:paraId="0AA3226A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CSU, Focus: Human, Performance, Professional </w:t>
      </w:r>
    </w:p>
    <w:p w14:paraId="2F6BE3EC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</w:t>
      </w:r>
      <w:proofErr w:type="spellStart"/>
      <w:r w:rsidRPr="00D0191E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D0191E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45CA3B0A" w:rsidR="00CD74E2" w:rsidRPr="007B70DE" w:rsidRDefault="007B70DE" w:rsidP="008F5F9B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E1AFAE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0191E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13546FDD" w:rsidR="00CD74E2" w:rsidRDefault="00CD74E2" w:rsidP="00B14CF8">
      <w:pPr>
        <w:pStyle w:val="ListParagraph"/>
        <w:numPr>
          <w:ilvl w:val="0"/>
          <w:numId w:val="4"/>
        </w:numPr>
      </w:pPr>
      <w:r w:rsidRPr="008F5F9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0191E" w:rsidRPr="008F5F9B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A47D67B" w:rsidR="00BB5431" w:rsidRPr="009C5953" w:rsidRDefault="008F5F9B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57B1CE7">
                <wp:simplePos x="0" y="0"/>
                <wp:positionH relativeFrom="margin">
                  <wp:posOffset>133985</wp:posOffset>
                </wp:positionH>
                <wp:positionV relativeFrom="page">
                  <wp:posOffset>349631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0.55pt;margin-top:275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hI5TZ4AAAAAkBAAAPAAAAZHJzL2Rvd25yZXYu&#10;eG1sTI9BTsMwEEX3SNzBGiQ2FbVTaIAQp0JBULEBETiAEw9xwB5HsdsGTo9ZwXL0n/5/U25mZ9ke&#10;pzB4kpAtBTCkzuuBeglvr/dnV8BCVKSV9YQSvjDApjo+KlWh/YFecN/EnqUSCoWSYGIcC85DZ9Cp&#10;sPQjUsre/eRUTOfUcz2pQyp3lq+EyLlTA6UFo0asDXafzc5JGE0wz4tv+1QvHh7rUA9326b9kPL0&#10;ZL69ARZxjn8w/OondaiSU+t3pAOzElZZlkgJ67XIgSXg+vwCWCshz8Ql8Krk/z+ofg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hI5TZ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66438ECA" w:rsidR="009D0498" w:rsidRPr="009D61FA" w:rsidRDefault="009D0498" w:rsidP="008F5F9B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66E78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DC34A56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807B256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A517910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66E78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29E4343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1</w:t>
            </w:r>
          </w:p>
        </w:tc>
        <w:tc>
          <w:tcPr>
            <w:tcW w:w="5870" w:type="dxa"/>
          </w:tcPr>
          <w:p w14:paraId="37BC83B3" w14:textId="1C874320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U.S. History to 1877</w:t>
            </w:r>
          </w:p>
        </w:tc>
        <w:tc>
          <w:tcPr>
            <w:tcW w:w="1313" w:type="dxa"/>
          </w:tcPr>
          <w:p w14:paraId="56152D89" w14:textId="0C26D7AD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92CD267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798454FA" w14:textId="579088FE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64BCEF68" w14:textId="5EE44E5D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779F3AAC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329AC01D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75C8D41A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347DD2CC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UID-116</w:t>
            </w:r>
          </w:p>
        </w:tc>
        <w:tc>
          <w:tcPr>
            <w:tcW w:w="5870" w:type="dxa"/>
          </w:tcPr>
          <w:p w14:paraId="411DA8EB" w14:textId="5A0C9E92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29E60E6C" w14:textId="312C254D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8F5F9B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66E78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00F092F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1BE02618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rgumentation and Debate</w:t>
            </w:r>
          </w:p>
        </w:tc>
        <w:tc>
          <w:tcPr>
            <w:tcW w:w="1313" w:type="dxa"/>
          </w:tcPr>
          <w:p w14:paraId="401B7A34" w14:textId="01222E48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66E78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7561F2E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5DF6E2D4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6368D06B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66E78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7108285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20</w:t>
            </w:r>
          </w:p>
        </w:tc>
        <w:tc>
          <w:tcPr>
            <w:tcW w:w="5870" w:type="dxa"/>
          </w:tcPr>
          <w:p w14:paraId="21C771E7" w14:textId="5F6C0680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Survey of Communication Studies</w:t>
            </w:r>
          </w:p>
        </w:tc>
        <w:tc>
          <w:tcPr>
            <w:tcW w:w="1313" w:type="dxa"/>
          </w:tcPr>
          <w:p w14:paraId="7B69753E" w14:textId="4E4242B4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666E78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F05C3F0" w14:textId="77777777" w:rsidR="00666E78" w:rsidRPr="00666E78" w:rsidRDefault="00666E78" w:rsidP="00666E7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1 o</w:t>
            </w: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r </w:t>
            </w:r>
          </w:p>
          <w:p w14:paraId="0828694A" w14:textId="7B3AB223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1 or</w:t>
            </w: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15D0F4C2" w14:textId="77777777" w:rsidR="00666E78" w:rsidRPr="00666E78" w:rsidRDefault="00666E78" w:rsidP="00666E7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Spanish I or </w:t>
            </w:r>
          </w:p>
          <w:p w14:paraId="0C4A7CB0" w14:textId="77777777" w:rsidR="00666E78" w:rsidRPr="00666E78" w:rsidRDefault="00666E78" w:rsidP="00666E7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 or </w:t>
            </w:r>
          </w:p>
          <w:p w14:paraId="115C0398" w14:textId="209E26FC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12028B2E" w14:textId="6E4A4A1E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666E78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330A400F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BA2ADEA" w14:textId="2B484D4D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AF6D1F0" w14:textId="0FCA5240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52EB1948" w:rsidR="00FE5239" w:rsidRDefault="00FE5239" w:rsidP="008F5F9B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2035BD0B" w:rsidR="0067051E" w:rsidRDefault="008F5F9B" w:rsidP="008F5F9B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4CD079C">
                <wp:simplePos x="0" y="0"/>
                <wp:positionH relativeFrom="column">
                  <wp:posOffset>3630294</wp:posOffset>
                </wp:positionH>
                <wp:positionV relativeFrom="paragraph">
                  <wp:posOffset>243205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B4584F" id="Rectangle 79" o:spid="_x0000_s1026" alt="&quot;&quot;" style="position:absolute;margin-left:285.85pt;margin-top:19.15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" stroked="f" strokeweight="1pt">
                <v:fill r:id="rId16" o:title="" recolor="t" rotate="t" type="frame"/>
              </v:rect>
            </w:pict>
          </mc:Fallback>
        </mc:AlternateContent>
      </w:r>
      <w:r w:rsidR="0067051E">
        <w:t>Career Options</w:t>
      </w:r>
    </w:p>
    <w:p w14:paraId="61E1BFC9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Administrative service managers (B)</w:t>
      </w:r>
    </w:p>
    <w:p w14:paraId="2C876646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Marketing, Public Relations, &amp; Advertising (B)</w:t>
      </w:r>
    </w:p>
    <w:p w14:paraId="15D39E8F" w14:textId="704C9768" w:rsidR="0067051E" w:rsidRPr="00945659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Journalist (B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0E967F48" w14:textId="77777777" w:rsidR="008F5F9B" w:rsidRDefault="0067051E" w:rsidP="00666E78">
      <w:pPr>
        <w:tabs>
          <w:tab w:val="left" w:pos="900"/>
        </w:tabs>
        <w:spacing w:before="120" w:after="0" w:line="240" w:lineRule="auto"/>
        <w:ind w:left="360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proofErr w:type="gramStart"/>
      <w:r w:rsidR="00521B03" w:rsidRPr="008A596C">
        <w:rPr>
          <w:rFonts w:cstheme="minorHAnsi"/>
          <w:sz w:val="18"/>
          <w:szCs w:val="18"/>
        </w:rPr>
        <w:t>Doctorate</w:t>
      </w:r>
      <w:proofErr w:type="gramEnd"/>
    </w:p>
    <w:p w14:paraId="11DF8D14" w14:textId="48340451" w:rsidR="008F5F9B" w:rsidRDefault="007E2BD7" w:rsidP="008F5F9B">
      <w:pPr>
        <w:pStyle w:val="Heading10"/>
        <w:rPr>
          <w:w w:val="105"/>
        </w:rPr>
      </w:pPr>
      <w:r>
        <w:rPr>
          <w:sz w:val="18"/>
        </w:rPr>
        <w:br w:type="column"/>
      </w:r>
      <w:r w:rsidR="00F76131" w:rsidRPr="00945659">
        <w:rPr>
          <w:w w:val="105"/>
        </w:rPr>
        <w:t xml:space="preserve">Financial aid </w:t>
      </w:r>
    </w:p>
    <w:p w14:paraId="4DFD6D98" w14:textId="50C22C1C" w:rsidR="00FE5239" w:rsidRPr="00666E78" w:rsidRDefault="008F5F9B" w:rsidP="008F5F9B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666E78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color w:val="231F20"/>
          <w:w w:val="105"/>
          <w:sz w:val="20"/>
          <w:szCs w:val="20"/>
        </w:rPr>
        <w:t xml:space="preserve">Financial aid 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>is determined by the number of credit hours you take in a semester.  Maximize your financial aid by taking 12-15 units per semester</w:t>
      </w:r>
    </w:p>
    <w:p w14:paraId="46C25BDD" w14:textId="13DB44BA" w:rsidR="00F76131" w:rsidRPr="009D61FA" w:rsidRDefault="00F76131" w:rsidP="002262B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666E7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66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666E78" w:rsidRPr="00196E3C" w14:paraId="7EF67193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1F74109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57F7AEC4" w14:textId="55869E35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53F87D94" w14:textId="287029FA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770BBE7C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20723AC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6</w:t>
            </w:r>
          </w:p>
        </w:tc>
        <w:tc>
          <w:tcPr>
            <w:tcW w:w="5870" w:type="dxa"/>
          </w:tcPr>
          <w:p w14:paraId="179A7923" w14:textId="16F0851C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Small Group Communication</w:t>
            </w:r>
          </w:p>
        </w:tc>
        <w:tc>
          <w:tcPr>
            <w:tcW w:w="1313" w:type="dxa"/>
          </w:tcPr>
          <w:p w14:paraId="1C25F3EE" w14:textId="242F2DF5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1EE7567E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102DEFB" w14:textId="77777777" w:rsidR="00666E78" w:rsidRPr="00666E78" w:rsidRDefault="00666E78" w:rsidP="00666E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6E78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SPAN-102 or</w:t>
            </w:r>
          </w:p>
          <w:p w14:paraId="09994A1B" w14:textId="263107E5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FREN-102 or</w:t>
            </w: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br/>
            </w: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4208A552" w14:textId="77777777" w:rsidR="00666E78" w:rsidRPr="00666E78" w:rsidRDefault="00666E78" w:rsidP="00666E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6E78">
              <w:rPr>
                <w:rFonts w:cs="Calibri"/>
                <w:color w:val="000000"/>
                <w:sz w:val="22"/>
                <w:szCs w:val="24"/>
              </w:rPr>
              <w:t xml:space="preserve">Elementary Spanish II or </w:t>
            </w:r>
          </w:p>
          <w:p w14:paraId="60BB1F6B" w14:textId="77777777" w:rsidR="00666E78" w:rsidRPr="00666E78" w:rsidRDefault="00666E78" w:rsidP="00666E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666E78">
              <w:rPr>
                <w:rFonts w:cs="Calibri"/>
                <w:color w:val="000000"/>
                <w:sz w:val="22"/>
                <w:szCs w:val="24"/>
              </w:rPr>
              <w:t xml:space="preserve">Elementary French II or </w:t>
            </w:r>
          </w:p>
          <w:p w14:paraId="58BCA94D" w14:textId="05B1238B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58B7D15A" w14:textId="77AD2C89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666E78" w14:paraId="0C3C362B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99287F1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75CAD893" w14:textId="15761247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1E368E8" w14:textId="6DA7EC95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2BFD0FE1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5E2BF235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275A0CDF" w14:textId="56F7D29D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4AC95D6" w14:textId="7C57B86F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666E78" w14:paraId="13702447" w14:textId="77777777" w:rsidTr="00666E7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5F47776" w14:textId="52E56A32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E97B731" w14:textId="4C4B6DA3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299</w:t>
            </w:r>
          </w:p>
        </w:tc>
        <w:tc>
          <w:tcPr>
            <w:tcW w:w="5870" w:type="dxa"/>
          </w:tcPr>
          <w:p w14:paraId="2D5BBE06" w14:textId="04B9F50A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Special Projects: Communication</w:t>
            </w:r>
          </w:p>
        </w:tc>
        <w:tc>
          <w:tcPr>
            <w:tcW w:w="1313" w:type="dxa"/>
          </w:tcPr>
          <w:p w14:paraId="3395C33F" w14:textId="6CFA268B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46E0463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262B6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666E78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7C7AA7FB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6</w:t>
            </w:r>
          </w:p>
        </w:tc>
        <w:tc>
          <w:tcPr>
            <w:tcW w:w="5870" w:type="dxa"/>
          </w:tcPr>
          <w:p w14:paraId="52AA2F38" w14:textId="088B3283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Gender and Communication</w:t>
            </w:r>
          </w:p>
        </w:tc>
        <w:tc>
          <w:tcPr>
            <w:tcW w:w="1313" w:type="dxa"/>
          </w:tcPr>
          <w:p w14:paraId="65E25DD8" w14:textId="5F1D7579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8309168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6250AC6D" w14:textId="4A46EC37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4BF3CCB4" w14:textId="1DE0E4FB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7BD3358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132DCF8" w14:textId="10679FB9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2753F63B" w14:textId="72672D22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B3B62A4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0</w:t>
            </w:r>
          </w:p>
        </w:tc>
        <w:tc>
          <w:tcPr>
            <w:tcW w:w="5870" w:type="dxa"/>
          </w:tcPr>
          <w:p w14:paraId="0B8B04D1" w14:textId="30441FFF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Communications Media Survey</w:t>
            </w:r>
          </w:p>
        </w:tc>
        <w:tc>
          <w:tcPr>
            <w:tcW w:w="1313" w:type="dxa"/>
          </w:tcPr>
          <w:p w14:paraId="6F448D68" w14:textId="408C3B33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666E78" w14:paraId="37EED3EA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666E78" w:rsidRPr="008E1CE1" w:rsidRDefault="00666E78" w:rsidP="00666E7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5EC7EAE4" w:rsidR="00666E78" w:rsidRPr="00666E78" w:rsidRDefault="00666E78" w:rsidP="00666E7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60</w:t>
            </w:r>
          </w:p>
        </w:tc>
        <w:tc>
          <w:tcPr>
            <w:tcW w:w="5870" w:type="dxa"/>
          </w:tcPr>
          <w:p w14:paraId="647AE633" w14:textId="368B2517" w:rsidR="00666E78" w:rsidRPr="00666E78" w:rsidRDefault="00666E78" w:rsidP="00666E7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Debate and Forensics Activities</w:t>
            </w:r>
          </w:p>
        </w:tc>
        <w:tc>
          <w:tcPr>
            <w:tcW w:w="1313" w:type="dxa"/>
          </w:tcPr>
          <w:p w14:paraId="59DE1595" w14:textId="131AAB4A" w:rsidR="00666E78" w:rsidRPr="00666E78" w:rsidRDefault="00666E78" w:rsidP="00666E7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66E78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62AD77F4" w14:textId="147B927D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</w:p>
    <w:p w14:paraId="6885DCF5" w14:textId="6436A564" w:rsidR="00F76AA4" w:rsidRPr="00DB0AA6" w:rsidRDefault="00F76AA4" w:rsidP="008F5F9B">
      <w:pPr>
        <w:pStyle w:val="Heading10"/>
      </w:pPr>
      <w:r>
        <w:t>Work Experience</w:t>
      </w:r>
    </w:p>
    <w:p w14:paraId="0CBBB4B7" w14:textId="76C566FE" w:rsidR="00D951ED" w:rsidRDefault="00F76AA4" w:rsidP="008F5F9B">
      <w:pPr>
        <w:spacing w:after="0"/>
        <w:ind w:left="187"/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3927FD39" w14:textId="77777777" w:rsidR="00D62BF3" w:rsidRDefault="00D62BF3" w:rsidP="008F5F9B">
      <w:pPr>
        <w:pStyle w:val="Heading10"/>
        <w:sectPr w:rsidR="00D62BF3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CF7608B" w14:textId="0CDD9275" w:rsidR="00D951ED" w:rsidRDefault="0063552D" w:rsidP="008F5F9B">
      <w:pPr>
        <w:pStyle w:val="Heading10"/>
      </w:pPr>
      <w:r>
        <w:t>Communication Club</w:t>
      </w:r>
    </w:p>
    <w:p w14:paraId="7DBEE26B" w14:textId="69392872" w:rsidR="008F5F9B" w:rsidRDefault="00D951ED" w:rsidP="00D62BF3">
      <w:pPr>
        <w:ind w:left="360"/>
        <w:rPr>
          <w:rFonts w:cstheme="minorHAnsi"/>
          <w:sz w:val="20"/>
          <w:szCs w:val="20"/>
        </w:rPr>
      </w:pPr>
      <w:r w:rsidRPr="00D951ED">
        <w:rPr>
          <w:sz w:val="20"/>
          <w:szCs w:val="20"/>
        </w:rPr>
        <w:t xml:space="preserve">The Communication Club provides a place outside of the classroom where students </w:t>
      </w:r>
      <w:proofErr w:type="gramStart"/>
      <w:r w:rsidRPr="00D951ED">
        <w:rPr>
          <w:sz w:val="20"/>
          <w:szCs w:val="20"/>
        </w:rPr>
        <w:t>are able to</w:t>
      </w:r>
      <w:proofErr w:type="gramEnd"/>
      <w:r w:rsidRPr="00D951ED">
        <w:rPr>
          <w:sz w:val="20"/>
          <w:szCs w:val="20"/>
        </w:rPr>
        <w:t xml:space="preserve"> meet other students, interact with other clubs, work on their academic goals, and enhance their communication skills. The Communication Club offers a variety of student-driven activities, such as the speech tournament, world speech day, Talon Newspaper, bowling nights, movie nights, and much more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Some of the objectives include promoting and encouraging the study of communication studies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Uniting students that attend MSJC to work together to improve their communication skills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To promote and encourage personal and academic growth by providing a positive and healthy environment for members to self-disclose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>The Communication Club honors students by providing a place to meet new people and have fun</w:t>
      </w:r>
      <w:proofErr w:type="gramStart"/>
      <w:r w:rsidRPr="00D951ED">
        <w:rPr>
          <w:sz w:val="20"/>
          <w:szCs w:val="20"/>
        </w:rPr>
        <w:t xml:space="preserve">. </w:t>
      </w:r>
      <w:proofErr w:type="gramEnd"/>
      <w:r w:rsidRPr="00D951ED">
        <w:rPr>
          <w:sz w:val="20"/>
          <w:szCs w:val="20"/>
        </w:rPr>
        <w:t xml:space="preserve">Contact the faculty advisor, </w:t>
      </w:r>
      <w:hyperlink r:id="rId22" w:history="1">
        <w:proofErr w:type="spellStart"/>
        <w:r w:rsidRPr="002739CE">
          <w:rPr>
            <w:rStyle w:val="Hyperlink"/>
            <w:sz w:val="20"/>
            <w:szCs w:val="20"/>
          </w:rPr>
          <w:t>Basemeh</w:t>
        </w:r>
        <w:proofErr w:type="spellEnd"/>
        <w:r w:rsidRPr="002739CE">
          <w:rPr>
            <w:rStyle w:val="Hyperlink"/>
            <w:sz w:val="20"/>
            <w:szCs w:val="20"/>
          </w:rPr>
          <w:t xml:space="preserve"> </w:t>
        </w:r>
        <w:proofErr w:type="spellStart"/>
        <w:r w:rsidRPr="002739CE">
          <w:rPr>
            <w:rStyle w:val="Hyperlink"/>
            <w:sz w:val="20"/>
            <w:szCs w:val="20"/>
          </w:rPr>
          <w:t>Rihan</w:t>
        </w:r>
        <w:proofErr w:type="spellEnd"/>
      </w:hyperlink>
      <w:r w:rsidRPr="00D951ED">
        <w:rPr>
          <w:sz w:val="20"/>
          <w:szCs w:val="20"/>
        </w:rPr>
        <w:t xml:space="preserve"> for details</w:t>
      </w:r>
      <w:r w:rsidRPr="00D951ED">
        <w:rPr>
          <w:rFonts w:cstheme="minorHAnsi"/>
          <w:sz w:val="20"/>
          <w:szCs w:val="20"/>
        </w:rPr>
        <w:t>.</w:t>
      </w:r>
    </w:p>
    <w:p w14:paraId="3B510BC3" w14:textId="585631BC" w:rsidR="00D62BF3" w:rsidRDefault="00D62BF3" w:rsidP="008F5F9B">
      <w:pPr>
        <w:spacing w:before="36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Style w:val="Hyperlink"/>
          <w:rFonts w:cstheme="minorHAnsi"/>
          <w:color w:val="auto"/>
          <w:sz w:val="20"/>
          <w:szCs w:val="20"/>
          <w:u w:val="none"/>
        </w:rPr>
        <w:br w:type="column"/>
      </w:r>
      <w:r>
        <w:rPr>
          <w:rFonts w:cstheme="minorHAnsi"/>
          <w:noProof/>
        </w:rPr>
        <w:drawing>
          <wp:inline distT="0" distB="0" distL="0" distR="0" wp14:anchorId="10AD8CAD" wp14:editId="2017CEA9">
            <wp:extent cx="1830324" cy="2568552"/>
            <wp:effectExtent l="0" t="0" r="0" b="3810"/>
            <wp:docPr id="11" name="Picture 11" descr="Communications Studies insignia and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ommunications Studies insignia and logo&#10;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523" cy="263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F6E22" w14:textId="77777777" w:rsidR="00D62BF3" w:rsidRDefault="00D62BF3" w:rsidP="008F5F9B">
      <w:pPr>
        <w:pStyle w:val="Heading1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p w14:paraId="46D41234" w14:textId="2F3D13DA" w:rsidR="00D62BF3" w:rsidRDefault="00D62BF3" w:rsidP="008F5F9B">
      <w:pPr>
        <w:pStyle w:val="Heading10"/>
        <w:rPr>
          <w:rStyle w:val="Hyperlink"/>
          <w:rFonts w:cstheme="minorHAnsi"/>
          <w:color w:val="auto"/>
          <w:sz w:val="20"/>
          <w:szCs w:val="20"/>
          <w:u w:val="none"/>
        </w:rPr>
        <w:sectPr w:rsidR="00D62BF3" w:rsidSect="00D62BF3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</w:p>
    <w:p w14:paraId="3652F823" w14:textId="4E2A4634" w:rsidR="00D951ED" w:rsidRPr="00486099" w:rsidRDefault="00D951ED" w:rsidP="008F5F9B">
      <w:pPr>
        <w:pStyle w:val="Heading1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D951ED" w:rsidRPr="00486099" w:rsidSect="00FE5239"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5C10ED" w14:textId="77777777" w:rsidR="003376C7" w:rsidRDefault="003376C7" w:rsidP="00DF2F19">
      <w:pPr>
        <w:spacing w:after="0" w:line="240" w:lineRule="auto"/>
      </w:pPr>
      <w:r>
        <w:separator/>
      </w:r>
    </w:p>
  </w:endnote>
  <w:endnote w:type="continuationSeparator" w:id="0">
    <w:p w14:paraId="1B142B1E" w14:textId="77777777" w:rsidR="003376C7" w:rsidRDefault="003376C7" w:rsidP="00DF2F19">
      <w:pPr>
        <w:spacing w:after="0" w:line="240" w:lineRule="auto"/>
      </w:pPr>
      <w:r>
        <w:continuationSeparator/>
      </w:r>
    </w:p>
  </w:endnote>
  <w:endnote w:type="continuationNotice" w:id="1">
    <w:p w14:paraId="3AD6907A" w14:textId="77777777" w:rsidR="003376C7" w:rsidRDefault="003376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BF9C2C" w14:textId="77777777" w:rsidR="003376C7" w:rsidRDefault="003376C7" w:rsidP="00DF2F19">
      <w:pPr>
        <w:spacing w:after="0" w:line="240" w:lineRule="auto"/>
      </w:pPr>
      <w:r>
        <w:separator/>
      </w:r>
    </w:p>
  </w:footnote>
  <w:footnote w:type="continuationSeparator" w:id="0">
    <w:p w14:paraId="7530B7EA" w14:textId="77777777" w:rsidR="003376C7" w:rsidRDefault="003376C7" w:rsidP="00DF2F19">
      <w:pPr>
        <w:spacing w:after="0" w:line="240" w:lineRule="auto"/>
      </w:pPr>
      <w:r>
        <w:continuationSeparator/>
      </w:r>
    </w:p>
  </w:footnote>
  <w:footnote w:type="continuationNotice" w:id="1">
    <w:p w14:paraId="2154C667" w14:textId="77777777" w:rsidR="003376C7" w:rsidRDefault="003376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7C75D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26FF3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7394"/>
    <w:rsid w:val="001E5354"/>
    <w:rsid w:val="002064A9"/>
    <w:rsid w:val="00222820"/>
    <w:rsid w:val="00222F6A"/>
    <w:rsid w:val="002262B6"/>
    <w:rsid w:val="00231B7E"/>
    <w:rsid w:val="002323FC"/>
    <w:rsid w:val="00247605"/>
    <w:rsid w:val="002739CE"/>
    <w:rsid w:val="00275B1E"/>
    <w:rsid w:val="00281303"/>
    <w:rsid w:val="00281869"/>
    <w:rsid w:val="00290E06"/>
    <w:rsid w:val="002972B2"/>
    <w:rsid w:val="002D63B6"/>
    <w:rsid w:val="002E71E3"/>
    <w:rsid w:val="002F330A"/>
    <w:rsid w:val="00307264"/>
    <w:rsid w:val="00323BAA"/>
    <w:rsid w:val="00330A18"/>
    <w:rsid w:val="003376C7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16193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0D2C"/>
    <w:rsid w:val="0063552D"/>
    <w:rsid w:val="006363D8"/>
    <w:rsid w:val="00640B70"/>
    <w:rsid w:val="00641EA6"/>
    <w:rsid w:val="00645F9E"/>
    <w:rsid w:val="00661FA7"/>
    <w:rsid w:val="00662261"/>
    <w:rsid w:val="0066384B"/>
    <w:rsid w:val="00665F2D"/>
    <w:rsid w:val="00666E78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248F"/>
    <w:rsid w:val="0079066E"/>
    <w:rsid w:val="00793168"/>
    <w:rsid w:val="00796896"/>
    <w:rsid w:val="00797A06"/>
    <w:rsid w:val="007A5758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8F5F9B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3A03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D74E2"/>
    <w:rsid w:val="00D0191E"/>
    <w:rsid w:val="00D019E2"/>
    <w:rsid w:val="00D11CBC"/>
    <w:rsid w:val="00D218E3"/>
    <w:rsid w:val="00D46B6D"/>
    <w:rsid w:val="00D50659"/>
    <w:rsid w:val="00D62BF3"/>
    <w:rsid w:val="00D83B2B"/>
    <w:rsid w:val="00D87A46"/>
    <w:rsid w:val="00D87FE0"/>
    <w:rsid w:val="00D951ED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A5620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8F5F9B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8F5F9B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msjc.edu/directory/brihan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39</Words>
  <Characters>3602</Characters>
  <Application>Microsoft Office Word</Application>
  <DocSecurity>0</DocSecurity>
  <Lines>189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_AAT_CSU_Human</vt:lpstr>
    </vt:vector>
  </TitlesOfParts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_AAT_CSU_Human</dc:title>
  <dc:subject/>
  <dc:creator>Rhonda Nishimoto</dc:creator>
  <cp:keywords/>
  <dc:description/>
  <cp:lastModifiedBy>Rhonda Nishimoto</cp:lastModifiedBy>
  <cp:revision>10</cp:revision>
  <dcterms:created xsi:type="dcterms:W3CDTF">2021-02-15T18:54:00Z</dcterms:created>
  <dcterms:modified xsi:type="dcterms:W3CDTF">2021-02-17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